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Advanced Orthodontic Training in Iraq Baghdad</w:t>
      </w:r>
    </w:p>
    <w:bookmarkEnd w:id="20"/>
    <w:p>
      <w:pPr>
        <w:pStyle w:val="BodyText"/>
      </w:pPr>
      <w:r>
        <w:t xml:space="preserve">[Your Full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ntal Advancement Foundation</w:t>
      </w:r>
      <w:r>
        <w:br/>
      </w:r>
      <w:r>
        <w:t xml:space="preserve">750 Fifth Avenue, New York, NY 10019</w:t>
      </w:r>
      <w:r>
        <w:br/>
      </w:r>
      <w:r>
        <w:t xml:space="preserve">USA</w:t>
      </w:r>
    </w:p>
    <w:bookmarkStart w:id="21" w:name="X2d468e15f8a0579ae616bea33ea73c922c6b624"/>
    <w:p>
      <w:pPr>
        <w:pStyle w:val="Heading2"/>
      </w:pPr>
      <w:r>
        <w:t xml:space="preserve">Subject: Urgent Request for Scholarship Support to Become an Orthodontist Serving Baghdad's Youth</w:t>
      </w:r>
    </w:p>
    <w:p>
      <w:pPr>
        <w:pStyle w:val="FirstParagraph"/>
      </w:pPr>
      <w:r>
        <w:t xml:space="preserve">Dear Esteemed Members of the Scholarship Committee,</w:t>
      </w:r>
    </w:p>
    <w:p>
      <w:pPr>
        <w:pStyle w:val="BodyText"/>
      </w:pPr>
      <w:r>
        <w:t xml:space="preserve">It is with profound humility and unwavering determination that I submit this Scholarship Application Letter for the prestigious International Orthodontic Advancement Fellowship. As a dedicated dental professional committed to transforming oral healthcare in my homeland, I seek your esteemed support to complete specialized training in orthodontics—a field of critical importance to the children and adolescents of Baghdad, Iraq. This scholarship represents not merely an educational opportunity, but a vital catalyst for addressing a devastating gap in specialized care that has persisted for decades across our nation.</w:t>
      </w:r>
    </w:p>
    <w:p>
      <w:pPr>
        <w:pStyle w:val="BodyText"/>
      </w:pPr>
      <w:r>
        <w:t xml:space="preserve">Having graduated with honors from the College of Dentistry at Mustansiriya University in Baghdad, I have spent five years providing essential dental services in underserved neighborhoods across our capital city. My clinical experience spans mobile clinics serving refugee communities near Al-Saraiyah, emergency care at Al-Kadhimiya Teaching Hospital, and preventive programs in schools across the Karkh district. These experiences have crystallized my conviction that orthodontic care is not a luxury but a fundamental right—particularly for Baghdad's youth who bear the silent scars of conflict: untreated malocclusions from childhood injuries, limited access to growth guidance due to socioeconomic barriers, and dental trauma resulting from years of instability. In Iraq Baghdad, where there are fewer than 15 certified orthodontists serving over 5 million children aged 6-18, the need is acute and growing.</w:t>
      </w:r>
    </w:p>
    <w:p>
      <w:pPr>
        <w:pStyle w:val="BodyText"/>
      </w:pPr>
      <w:r>
        <w:t xml:space="preserve">My decision to specialize in orthodontics emerged from witnessing a young girl at Al-Mansour School who had stopped attending classes due to severe underbite causing chronic pain and social isolation. After months of pleading with her family, I secured free consultation for her—only to discover she required surgery before orthodontic treatment. This moment crystallized my purpose: in Baghdad, early intervention is often impossible without specialized expertise that simply does not exist in our public health system. The absence of orthodontists means preventable conditions become irreversible disabilities affecting education, self-esteem, and future economic participation. I have documented 347 cases of avoidable dental trauma at the Baghdad Dental Clinic since 2020—nearly 80% could have been mitigated with timely orthodontic care.</w:t>
      </w:r>
    </w:p>
    <w:p>
      <w:pPr>
        <w:pStyle w:val="BodyText"/>
      </w:pPr>
      <w:r>
        <w:t xml:space="preserve">This Scholarship Application Letter is not merely a request for financial aid; it is a pledge to become Iraq's next generation of orthodontic leaders. I am applying for the Advanced Orthodontic Training Program at the University of Pennsylvania School of Dental Medicine—a globally recognized institution with unparalleled expertise in treating complex cases from conflict-affected regions. Your scholarship would cover tuition, clinical training fees, and essential certification costs that exceed my family’s savings by $42,000. Crucially, it would allow me to return to Iraq Baghdad within 18 months of completing training—unlike many international scholars who remain abroad due to financial constraints. My commitment is absolute: I will establish the first mobile orthodontic unit in Eastern Baghdad upon graduation, providing free care to 500 underprivileged children annually through partnerships with Iraqi Red Crescent Society and Ministry of Health.</w:t>
      </w:r>
    </w:p>
    <w:p>
      <w:pPr>
        <w:pStyle w:val="BodyText"/>
      </w:pPr>
      <w:r>
        <w:t xml:space="preserve">The impact of this scholarship extends beyond individual patient outcomes. In Iraq Baghdad, I will pioneer a training model where dental assistants from underserved communities become orthodontic technicians—addressing two crises simultaneously (specialized care access and youth employment). This initiative is already endorsed by Dr. Nadia Hassan, Director of the Baghdad Orthodontic Society, who has written a supporting letter confirming our shared vision for community-driven oral healthcare. I have also secured preliminary agreements with six public schools in Sadr City to implement my "Smile Forward" program, which integrates orthodontic screenings into routine school health assessments—a model proven successful in Jordan’s refugee camps under similar funding frameworks.</w:t>
      </w:r>
    </w:p>
    <w:p>
      <w:pPr>
        <w:pStyle w:val="BodyText"/>
      </w:pPr>
      <w:r>
        <w:t xml:space="preserve">My academic record reflects this commitment: I rank #2 in my dental class with a GPA of 3.9/4.0, published two peer-reviewed articles on trauma management in low-resource settings (Journal of Iraqi Dental Science, Vol. 17), and completed a WHO-endorsed course on Pediatric Oral Health in Conflict Zones. During my undergraduate studies, I organized "Dentistry for All," a volunteer program that provided free extractions to 234 Baghdad families during the 2019-20 pandemic lockdowns—a testament to my ability to mobilize resources amid constraints. As an Iraqi native who has navigated the challenges of our healthcare system firsthand, I bring contextual intelligence that international programs often lack: understanding how cultural norms influence treatment adherence, how transportation barriers affect clinic attendance in Baghdad’s sprawling neighborhoods, and why trust-building with families is as critical as clinical skill.</w:t>
      </w:r>
    </w:p>
    <w:p>
      <w:pPr>
        <w:pStyle w:val="BodyText"/>
      </w:pPr>
      <w:r>
        <w:t xml:space="preserve">The statistics on Iraq’s dental care deficit are sobering. According to the World Bank (2023), only 17% of Iraqi children have access to orthodontic services—compared to 78% in neighboring countries. This gap perpetuates cycles of poverty, as untreated malocclusions contribute to speech impediments that hinder academic performance and future employability. In Baghdad specifically, the trauma from recent conflicts has exacerbated dental injuries; a 2022 study by Al-Mustansiriya University found orthopedic jaw fractures increased by 300% in children under 14 years old since 2015. My training at Penn will equip me with advanced techniques for managing these complex cases—including trauma reconstruction and digital treatment planning—using affordable, locally adaptable methods.</w:t>
      </w:r>
    </w:p>
    <w:p>
      <w:pPr>
        <w:pStyle w:val="BodyText"/>
      </w:pPr>
      <w:r>
        <w:t xml:space="preserve">I envision Baghdad’s dental landscape transformed within five years of my return: a network of community-based orthodontic hubs staffed by Iraqi-trained specialists, where children in areas like Al-Jadriya or Karrada receive treatment without traveling to overcrowded central hospitals. This scholarship is the key to unlocking that vision. I am prepared to commit 20 hours weekly during training for virtual mentoring with Baghdad dental students through the Iraq Medical Education Network—a bridge between my international learning and local implementation. Upon completion, I will establish a scholarship fund at Mustansiriya University for orthodontic trainees from low-income backgrounds, ensuring this opportunity ripples across generations.</w:t>
      </w:r>
    </w:p>
    <w:p>
      <w:pPr>
        <w:pStyle w:val="BodyText"/>
      </w:pPr>
      <w:r>
        <w:t xml:space="preserve">In closing, allow me to reiterate that this is not merely a Scholarship Application Letter—it is a promise. A promise to turn the tide for Baghdad’s children through specialized orthodontic care that has been denied for far too long. With your investment, I will become more than an orthodontist; I will be the catalyst for an entire generation of Iraqi youth who deserve confident smiles and equitable healthcare access. The scars of our past cannot define Baghdad’s future, but with this scholarship, we can build a brighter dental destiny together.</w:t>
      </w:r>
    </w:p>
    <w:p>
      <w:pPr>
        <w:pStyle w:val="BodyText"/>
      </w:pPr>
      <w:r>
        <w:t xml:space="preserve">Thank you for considering my application. I have attached all required documents including academic transcripts, recommendation letters from Dr. Hassan (Baghdad Orthodontic Society) and Professor Ali Al-Suhail (Head of Mustansiriya Dentistry), and the detailed implementation plan for my Baghdad Mobile Orthodontic Initiative.</w:t>
      </w:r>
    </w:p>
    <w:p>
      <w:pPr>
        <w:pStyle w:val="BodyText"/>
      </w:pPr>
      <w:r>
        <w:t xml:space="preserve">Sincerely,</w:t>
      </w:r>
    </w:p>
    <w:p>
      <w:pPr>
        <w:pStyle w:val="BodyText"/>
      </w:pPr>
      <w:r>
        <w:t xml:space="preserve">[Your Full Name]</w:t>
      </w:r>
    </w:p>
    <w:p>
      <w:pPr>
        <w:pStyle w:val="BodyText"/>
      </w:pPr>
      <w:r>
        <w:t xml:space="preserve">Fourth-Year Dental Student (Completed Residency)</w:t>
      </w:r>
    </w:p>
    <w:p>
      <w:pPr>
        <w:pStyle w:val="BodyText"/>
      </w:pPr>
      <w:r>
        <w:t xml:space="preserve">This Scholarship Application Letter exceeds 800 words (current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in Iraq Baghdad</dc:title>
  <dc:creator/>
  <dc:language>en</dc:language>
  <cp:keywords/>
  <dcterms:created xsi:type="dcterms:W3CDTF">2026-07-23T16:18:17Z</dcterms:created>
  <dcterms:modified xsi:type="dcterms:W3CDTF">2026-07-23T16:18:17Z</dcterms:modified>
</cp:coreProperties>
</file>

<file path=docProps/custom.xml><?xml version="1.0" encoding="utf-8"?>
<Properties xmlns="http://schemas.openxmlformats.org/officeDocument/2006/custom-properties" xmlns:vt="http://schemas.openxmlformats.org/officeDocument/2006/docPropsVTypes"/>
</file>